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0"/>
        </w:rPr>
        <w:alias w:val="Address line 1"/>
        <w:tag w:val="Address line 1"/>
        <w:id w:val="-36519337"/>
        <w:placeholder>
          <w:docPart w:val="DefaultPlaceholder_-1854013440"/>
        </w:placeholder>
        <w15:color w:val="FF0000"/>
        <w:text/>
      </w:sdtPr>
      <w:sdtContent>
        <w:p w14:paraId="1A456C35" w14:textId="2A0CD66D" w:rsidR="00DC3400" w:rsidRDefault="00DC3400" w:rsidP="00DC3400">
          <w:pPr>
            <w:pStyle w:val="BodyText"/>
            <w:rPr>
              <w:sz w:val="20"/>
            </w:rPr>
          </w:pPr>
          <w:r>
            <w:rPr>
              <w:sz w:val="20"/>
            </w:rPr>
            <w:t>………………………………….</w:t>
          </w:r>
        </w:p>
      </w:sdtContent>
    </w:sdt>
    <w:p w14:paraId="2508CB90" w14:textId="5D761E17" w:rsidR="00DC3400" w:rsidRDefault="00DC3400" w:rsidP="00DC3400">
      <w:pPr>
        <w:pStyle w:val="BodyText"/>
        <w:rPr>
          <w:sz w:val="20"/>
        </w:rPr>
      </w:pPr>
    </w:p>
    <w:sdt>
      <w:sdtPr>
        <w:rPr>
          <w:sz w:val="20"/>
        </w:rPr>
        <w:alias w:val="Address line 2"/>
        <w:tag w:val="Address line 2"/>
        <w:id w:val="-1802459708"/>
        <w:placeholder>
          <w:docPart w:val="DefaultPlaceholder_-1854013440"/>
        </w:placeholder>
        <w15:color w:val="FF0000"/>
        <w:text/>
      </w:sdtPr>
      <w:sdtContent>
        <w:p w14:paraId="176D3CD6" w14:textId="445349F0" w:rsidR="00DC3400" w:rsidRDefault="00DC3400" w:rsidP="00DC3400">
          <w:pPr>
            <w:pStyle w:val="BodyText"/>
            <w:rPr>
              <w:sz w:val="20"/>
            </w:rPr>
          </w:pPr>
          <w:r>
            <w:rPr>
              <w:sz w:val="20"/>
            </w:rPr>
            <w:t>………………………………….</w:t>
          </w:r>
        </w:p>
      </w:sdtContent>
    </w:sdt>
    <w:p w14:paraId="3F403254" w14:textId="1CD78D05" w:rsidR="00DC3400" w:rsidRDefault="00DC3400" w:rsidP="00DC3400">
      <w:pPr>
        <w:pStyle w:val="BodyText"/>
        <w:rPr>
          <w:sz w:val="20"/>
        </w:rPr>
      </w:pPr>
    </w:p>
    <w:sdt>
      <w:sdtPr>
        <w:rPr>
          <w:sz w:val="20"/>
        </w:rPr>
        <w:alias w:val="Address line 3"/>
        <w:tag w:val="Address line 3"/>
        <w:id w:val="-331606186"/>
        <w:placeholder>
          <w:docPart w:val="DefaultPlaceholder_-1854013440"/>
        </w:placeholder>
        <w15:color w:val="FF0000"/>
        <w:text/>
      </w:sdtPr>
      <w:sdtContent>
        <w:p w14:paraId="1449BDC1" w14:textId="00847F91" w:rsidR="00DC3400" w:rsidRDefault="00DC3400" w:rsidP="00DC3400">
          <w:pPr>
            <w:pStyle w:val="BodyText"/>
            <w:rPr>
              <w:sz w:val="20"/>
            </w:rPr>
          </w:pPr>
          <w:r>
            <w:rPr>
              <w:sz w:val="20"/>
            </w:rPr>
            <w:t>………………………………….</w:t>
          </w:r>
        </w:p>
      </w:sdtContent>
    </w:sdt>
    <w:p w14:paraId="0E5E6FA6" w14:textId="77777777" w:rsidR="007F3827" w:rsidRDefault="007F3827">
      <w:pPr>
        <w:pStyle w:val="BodyText"/>
        <w:rPr>
          <w:sz w:val="20"/>
        </w:rPr>
      </w:pPr>
    </w:p>
    <w:p w14:paraId="57EDE641" w14:textId="77777777" w:rsidR="007F3827" w:rsidRDefault="007F3827">
      <w:pPr>
        <w:pStyle w:val="BodyText"/>
        <w:rPr>
          <w:sz w:val="20"/>
        </w:rPr>
      </w:pPr>
    </w:p>
    <w:p w14:paraId="5CA7393B" w14:textId="77777777" w:rsidR="007F3827" w:rsidRDefault="007F3827">
      <w:pPr>
        <w:pStyle w:val="BodyText"/>
        <w:rPr>
          <w:sz w:val="20"/>
        </w:rPr>
      </w:pPr>
    </w:p>
    <w:p w14:paraId="2339A7D1" w14:textId="7224523F" w:rsidR="007F3827" w:rsidRDefault="000833F8" w:rsidP="00C72E09">
      <w:pPr>
        <w:pStyle w:val="BodyText"/>
        <w:spacing w:before="91" w:line="309" w:lineRule="auto"/>
        <w:ind w:left="100" w:right="167"/>
        <w:jc w:val="both"/>
      </w:pPr>
      <w:r>
        <w:rPr>
          <w:color w:val="363838"/>
          <w:w w:val="105"/>
        </w:rPr>
        <w:t>In connection with regular annual examination of our accounts, please send directly to</w:t>
      </w:r>
      <w:r w:rsidR="00C72E09">
        <w:rPr>
          <w:color w:val="363838"/>
          <w:w w:val="105"/>
        </w:rPr>
        <w:t xml:space="preserve"> </w:t>
      </w:r>
      <w:r>
        <w:rPr>
          <w:color w:val="363838"/>
          <w:w w:val="105"/>
        </w:rPr>
        <w:t xml:space="preserve">our auditors, </w:t>
      </w:r>
      <w:r>
        <w:rPr>
          <w:b/>
          <w:color w:val="363838"/>
          <w:w w:val="105"/>
          <w:sz w:val="26"/>
        </w:rPr>
        <w:t>OMAR</w:t>
      </w:r>
      <w:r w:rsidR="00C72E09">
        <w:rPr>
          <w:b/>
          <w:color w:val="363838"/>
          <w:w w:val="105"/>
          <w:sz w:val="26"/>
        </w:rPr>
        <w:t xml:space="preserve"> </w:t>
      </w:r>
      <w:r>
        <w:rPr>
          <w:b/>
          <w:color w:val="363838"/>
          <w:w w:val="105"/>
          <w:sz w:val="26"/>
        </w:rPr>
        <w:t>HAMADEH</w:t>
      </w:r>
      <w:r w:rsidR="00C72E09">
        <w:rPr>
          <w:b/>
          <w:color w:val="363838"/>
          <w:w w:val="105"/>
          <w:sz w:val="26"/>
        </w:rPr>
        <w:t xml:space="preserve"> </w:t>
      </w:r>
      <w:r>
        <w:rPr>
          <w:color w:val="363838"/>
          <w:w w:val="105"/>
        </w:rPr>
        <w:t xml:space="preserve">Auditing </w:t>
      </w:r>
      <w:r>
        <w:rPr>
          <w:color w:val="363838"/>
          <w:w w:val="105"/>
          <w:sz w:val="25"/>
        </w:rPr>
        <w:t xml:space="preserve">&amp; </w:t>
      </w:r>
      <w:r>
        <w:rPr>
          <w:color w:val="363838"/>
          <w:w w:val="105"/>
        </w:rPr>
        <w:t xml:space="preserve">Accounting, </w:t>
      </w:r>
      <w:hyperlink r:id="rId5" w:history="1">
        <w:r w:rsidR="00C72E09" w:rsidRPr="007A746B">
          <w:rPr>
            <w:rStyle w:val="Hyperlink"/>
            <w:w w:val="105"/>
          </w:rPr>
          <w:t>hamadeh@hamadeh.co</w:t>
        </w:r>
      </w:hyperlink>
      <w:r w:rsidR="00C72E09">
        <w:rPr>
          <w:color w:val="363838"/>
          <w:w w:val="105"/>
        </w:rPr>
        <w:t xml:space="preserve">, </w:t>
      </w:r>
      <w:r>
        <w:rPr>
          <w:color w:val="363838"/>
          <w:w w:val="105"/>
        </w:rPr>
        <w:t>P.O.Box: 2202 or Fax: 02</w:t>
      </w:r>
      <w:r>
        <w:rPr>
          <w:color w:val="131515"/>
          <w:w w:val="105"/>
        </w:rPr>
        <w:t>-</w:t>
      </w:r>
      <w:r>
        <w:rPr>
          <w:color w:val="363838"/>
          <w:w w:val="105"/>
        </w:rPr>
        <w:t>6443616, Abu Dhabi, a statement of our account with you</w:t>
      </w:r>
      <w:r w:rsidR="00C72E09">
        <w:rPr>
          <w:color w:val="363838"/>
          <w:w w:val="105"/>
        </w:rPr>
        <w:t xml:space="preserve"> </w:t>
      </w:r>
      <w:r>
        <w:rPr>
          <w:color w:val="363838"/>
          <w:w w:val="105"/>
        </w:rPr>
        <w:t xml:space="preserve">as at: </w:t>
      </w:r>
      <w:sdt>
        <w:sdtPr>
          <w:rPr>
            <w:color w:val="131515"/>
            <w:spacing w:val="-10"/>
            <w:w w:val="105"/>
          </w:rPr>
          <w:alias w:val="Financial year end"/>
          <w:tag w:val="Financial year end"/>
          <w:id w:val="-1577971372"/>
          <w:placeholder>
            <w:docPart w:val="DefaultPlaceholder_-1854013437"/>
          </w:placeholder>
          <w15:color w:val="FF0000"/>
          <w:date w:fullDate="2021-12-31T00:00:00Z">
            <w:dateFormat w:val="dd/MM/yyyy"/>
            <w:lid w:val="en-AE"/>
            <w:storeMappedDataAs w:val="dateTime"/>
            <w:calendar w:val="gregorian"/>
          </w:date>
        </w:sdtPr>
        <w:sdtContent>
          <w:r w:rsidR="009B2741">
            <w:rPr>
              <w:color w:val="131515"/>
              <w:spacing w:val="-10"/>
              <w:w w:val="105"/>
              <w:lang w:val="en-AE"/>
            </w:rPr>
            <w:t>31/12/2021</w:t>
          </w:r>
        </w:sdtContent>
      </w:sdt>
      <w:r>
        <w:rPr>
          <w:color w:val="464949"/>
          <w:spacing w:val="-10"/>
          <w:w w:val="105"/>
        </w:rPr>
        <w:t xml:space="preserve">, </w:t>
      </w:r>
      <w:r>
        <w:rPr>
          <w:color w:val="363838"/>
          <w:w w:val="105"/>
        </w:rPr>
        <w:t>in order that it can be compared</w:t>
      </w:r>
      <w:r>
        <w:rPr>
          <w:color w:val="363838"/>
          <w:spacing w:val="5"/>
          <w:w w:val="105"/>
        </w:rPr>
        <w:t xml:space="preserve"> </w:t>
      </w:r>
      <w:r>
        <w:rPr>
          <w:color w:val="363838"/>
          <w:w w:val="105"/>
        </w:rPr>
        <w:t>with</w:t>
      </w:r>
      <w:r w:rsidR="00C72E09">
        <w:rPr>
          <w:color w:val="363838"/>
          <w:w w:val="105"/>
        </w:rPr>
        <w:t xml:space="preserve"> </w:t>
      </w:r>
      <w:r>
        <w:rPr>
          <w:color w:val="363838"/>
          <w:w w:val="110"/>
        </w:rPr>
        <w:t>our books.</w:t>
      </w:r>
    </w:p>
    <w:p w14:paraId="75E7D0C4" w14:textId="77777777" w:rsidR="007F3827" w:rsidRDefault="007F3827">
      <w:pPr>
        <w:pStyle w:val="BodyText"/>
        <w:rPr>
          <w:sz w:val="26"/>
        </w:rPr>
      </w:pPr>
    </w:p>
    <w:p w14:paraId="5940F938" w14:textId="77777777" w:rsidR="007F3827" w:rsidRDefault="007F3827">
      <w:pPr>
        <w:pStyle w:val="BodyText"/>
        <w:rPr>
          <w:sz w:val="26"/>
        </w:rPr>
      </w:pPr>
    </w:p>
    <w:p w14:paraId="2CA5C9AA" w14:textId="77777777" w:rsidR="007F3827" w:rsidRDefault="007F3827">
      <w:pPr>
        <w:pStyle w:val="BodyText"/>
        <w:spacing w:before="5"/>
        <w:rPr>
          <w:sz w:val="21"/>
        </w:rPr>
      </w:pPr>
    </w:p>
    <w:p w14:paraId="6F363CF2" w14:textId="4A0D54C3" w:rsidR="007F3827" w:rsidRDefault="000833F8">
      <w:pPr>
        <w:pStyle w:val="BodyText"/>
        <w:ind w:left="1250" w:right="3807"/>
        <w:jc w:val="center"/>
      </w:pPr>
      <w:r>
        <w:rPr>
          <w:color w:val="363838"/>
          <w:w w:val="110"/>
        </w:rPr>
        <w:t>Kindly expedite this statement directly to:</w:t>
      </w:r>
    </w:p>
    <w:p w14:paraId="0ECD06FA" w14:textId="77777777" w:rsidR="007F3827" w:rsidRDefault="000833F8">
      <w:pPr>
        <w:pStyle w:val="Title"/>
      </w:pPr>
      <w:r>
        <w:rPr>
          <w:color w:val="363838"/>
        </w:rPr>
        <w:t>Omar</w:t>
      </w:r>
      <w:r>
        <w:rPr>
          <w:color w:val="363838"/>
          <w:spacing w:val="52"/>
        </w:rPr>
        <w:t xml:space="preserve"> </w:t>
      </w:r>
      <w:r>
        <w:rPr>
          <w:color w:val="363838"/>
        </w:rPr>
        <w:t>Hamadeh</w:t>
      </w:r>
    </w:p>
    <w:p w14:paraId="6A91706C" w14:textId="77777777" w:rsidR="007F3827" w:rsidRDefault="000833F8">
      <w:pPr>
        <w:pStyle w:val="BodyText"/>
        <w:spacing w:before="87"/>
        <w:ind w:left="2390"/>
      </w:pPr>
      <w:r>
        <w:rPr>
          <w:color w:val="363838"/>
          <w:w w:val="105"/>
        </w:rPr>
        <w:t xml:space="preserve">Auditing &amp; </w:t>
      </w:r>
      <w:r>
        <w:rPr>
          <w:color w:val="262626"/>
          <w:w w:val="105"/>
        </w:rPr>
        <w:t>Accounting</w:t>
      </w:r>
    </w:p>
    <w:p w14:paraId="6892C3A3" w14:textId="77777777" w:rsidR="007F3827" w:rsidRDefault="000833F8">
      <w:pPr>
        <w:pStyle w:val="BodyText"/>
        <w:spacing w:before="123"/>
        <w:ind w:left="2792"/>
      </w:pPr>
      <w:r>
        <w:rPr>
          <w:color w:val="363838"/>
          <w:w w:val="110"/>
        </w:rPr>
        <w:t>P.O. Box 2202</w:t>
      </w:r>
    </w:p>
    <w:p w14:paraId="61682D56" w14:textId="77777777" w:rsidR="007F3827" w:rsidRDefault="000833F8">
      <w:pPr>
        <w:pStyle w:val="BodyText"/>
        <w:spacing w:before="89"/>
        <w:ind w:left="1707"/>
      </w:pPr>
      <w:r>
        <w:rPr>
          <w:color w:val="363838"/>
          <w:w w:val="110"/>
        </w:rPr>
        <w:t>Tel.: 02-6447699 Fax: 02-6443616</w:t>
      </w:r>
    </w:p>
    <w:p w14:paraId="74A0365F" w14:textId="77777777" w:rsidR="007F3827" w:rsidRDefault="000833F8">
      <w:pPr>
        <w:pStyle w:val="BodyText"/>
        <w:spacing w:before="84"/>
        <w:ind w:left="1755"/>
      </w:pPr>
      <w:r>
        <w:rPr>
          <w:color w:val="363838"/>
          <w:w w:val="105"/>
        </w:rPr>
        <w:t xml:space="preserve">Abu Dhabi - </w:t>
      </w:r>
      <w:r>
        <w:rPr>
          <w:color w:val="262626"/>
          <w:w w:val="105"/>
        </w:rPr>
        <w:t xml:space="preserve">United </w:t>
      </w:r>
      <w:r>
        <w:rPr>
          <w:color w:val="363838"/>
          <w:w w:val="105"/>
        </w:rPr>
        <w:t>Arab Emirates</w:t>
      </w:r>
    </w:p>
    <w:p w14:paraId="4152DD90" w14:textId="7EFF5DCB" w:rsidR="007F3827" w:rsidRDefault="00C72E09">
      <w:pPr>
        <w:pStyle w:val="BodyText"/>
        <w:rPr>
          <w:sz w:val="26"/>
        </w:rPr>
      </w:pPr>
      <w:r>
        <w:rPr>
          <w:sz w:val="26"/>
        </w:rPr>
        <w:tab/>
        <w:t xml:space="preserve"> </w:t>
      </w:r>
      <w:r>
        <w:rPr>
          <w:sz w:val="26"/>
        </w:rPr>
        <w:tab/>
        <w:t xml:space="preserve">              </w:t>
      </w:r>
      <w:hyperlink r:id="rId6" w:history="1">
        <w:r w:rsidRPr="007A746B">
          <w:rPr>
            <w:rStyle w:val="Hyperlink"/>
            <w:sz w:val="26"/>
          </w:rPr>
          <w:t>hamadeh@hamadeh.co</w:t>
        </w:r>
      </w:hyperlink>
      <w:r>
        <w:rPr>
          <w:sz w:val="26"/>
        </w:rPr>
        <w:t xml:space="preserve"> </w:t>
      </w:r>
    </w:p>
    <w:p w14:paraId="230AAB51" w14:textId="77777777" w:rsidR="007F3827" w:rsidRDefault="007F3827">
      <w:pPr>
        <w:pStyle w:val="BodyText"/>
        <w:rPr>
          <w:sz w:val="26"/>
        </w:rPr>
      </w:pPr>
    </w:p>
    <w:p w14:paraId="6B5AF945" w14:textId="7FA3E8CB" w:rsidR="007F3827" w:rsidRPr="009B2741" w:rsidRDefault="000833F8" w:rsidP="009B2741">
      <w:pPr>
        <w:pStyle w:val="BodyText"/>
        <w:numPr>
          <w:ilvl w:val="0"/>
          <w:numId w:val="1"/>
        </w:numPr>
        <w:spacing w:before="203"/>
        <w:jc w:val="both"/>
      </w:pPr>
      <w:r>
        <w:rPr>
          <w:color w:val="363838"/>
          <w:w w:val="110"/>
        </w:rPr>
        <w:t>by using the addressed envelope which is enclosed for</w:t>
      </w:r>
      <w:r>
        <w:rPr>
          <w:color w:val="363838"/>
          <w:spacing w:val="52"/>
          <w:w w:val="110"/>
        </w:rPr>
        <w:t xml:space="preserve"> </w:t>
      </w:r>
      <w:r>
        <w:rPr>
          <w:color w:val="363838"/>
          <w:w w:val="110"/>
        </w:rPr>
        <w:t>convenience.</w:t>
      </w:r>
    </w:p>
    <w:p w14:paraId="4E26A09E" w14:textId="7BD61992" w:rsidR="009B2741" w:rsidRDefault="009B2741" w:rsidP="009B2741">
      <w:pPr>
        <w:pStyle w:val="BodyText"/>
        <w:numPr>
          <w:ilvl w:val="0"/>
          <w:numId w:val="1"/>
        </w:numPr>
        <w:spacing w:before="203"/>
        <w:jc w:val="both"/>
      </w:pPr>
      <w:r>
        <w:rPr>
          <w:color w:val="363838"/>
          <w:w w:val="110"/>
        </w:rPr>
        <w:t>For email use, kindly print name in email subject.</w:t>
      </w:r>
    </w:p>
    <w:p w14:paraId="1C19CAC6" w14:textId="77777777" w:rsidR="007F3827" w:rsidRDefault="007F3827">
      <w:pPr>
        <w:pStyle w:val="BodyText"/>
        <w:rPr>
          <w:sz w:val="26"/>
        </w:rPr>
      </w:pPr>
    </w:p>
    <w:p w14:paraId="2484C767" w14:textId="77777777" w:rsidR="007F3827" w:rsidRDefault="007F3827">
      <w:pPr>
        <w:pStyle w:val="BodyText"/>
        <w:rPr>
          <w:sz w:val="26"/>
        </w:rPr>
      </w:pPr>
    </w:p>
    <w:p w14:paraId="14E27A1C" w14:textId="77777777" w:rsidR="007F3827" w:rsidRDefault="007F3827">
      <w:pPr>
        <w:pStyle w:val="BodyText"/>
        <w:rPr>
          <w:sz w:val="26"/>
        </w:rPr>
      </w:pPr>
    </w:p>
    <w:p w14:paraId="4F7346C8" w14:textId="77777777" w:rsidR="007F3827" w:rsidRDefault="007F3827">
      <w:pPr>
        <w:pStyle w:val="BodyText"/>
        <w:spacing w:before="10"/>
        <w:rPr>
          <w:sz w:val="25"/>
        </w:rPr>
      </w:pPr>
    </w:p>
    <w:p w14:paraId="146F52DB" w14:textId="77777777" w:rsidR="007F3827" w:rsidRDefault="000833F8">
      <w:pPr>
        <w:pStyle w:val="BodyText"/>
        <w:ind w:left="5110" w:right="87"/>
        <w:jc w:val="center"/>
      </w:pPr>
      <w:r>
        <w:rPr>
          <w:color w:val="363838"/>
          <w:w w:val="110"/>
        </w:rPr>
        <w:t>Yours faithfully</w:t>
      </w:r>
    </w:p>
    <w:p w14:paraId="0DCA5A21" w14:textId="77777777" w:rsidR="007F3827" w:rsidRDefault="007F3827">
      <w:pPr>
        <w:pStyle w:val="BodyText"/>
        <w:rPr>
          <w:sz w:val="26"/>
        </w:rPr>
      </w:pPr>
    </w:p>
    <w:p w14:paraId="26F04ACE" w14:textId="77777777" w:rsidR="007F3827" w:rsidRDefault="007F3827">
      <w:pPr>
        <w:pStyle w:val="BodyText"/>
        <w:rPr>
          <w:sz w:val="26"/>
        </w:rPr>
      </w:pPr>
    </w:p>
    <w:p w14:paraId="6B7277C2" w14:textId="77777777" w:rsidR="007F3827" w:rsidRDefault="007F3827">
      <w:pPr>
        <w:pStyle w:val="BodyText"/>
        <w:spacing w:before="4"/>
        <w:rPr>
          <w:sz w:val="21"/>
        </w:rPr>
      </w:pPr>
    </w:p>
    <w:p w14:paraId="21692CCA" w14:textId="64B82B57" w:rsidR="007F3827" w:rsidRDefault="000833F8">
      <w:pPr>
        <w:pStyle w:val="BodyText"/>
        <w:ind w:left="5110" w:right="117"/>
        <w:jc w:val="center"/>
      </w:pPr>
      <w:r>
        <w:rPr>
          <w:color w:val="363838"/>
          <w:w w:val="105"/>
        </w:rPr>
        <w:t xml:space="preserve">for </w:t>
      </w:r>
      <w:sdt>
        <w:sdtPr>
          <w:rPr>
            <w:color w:val="262626"/>
            <w:spacing w:val="-10"/>
            <w:w w:val="105"/>
          </w:rPr>
          <w:alias w:val="Print and sign name "/>
          <w:tag w:val="Print and sign name "/>
          <w:id w:val="281534842"/>
          <w:placeholder>
            <w:docPart w:val="DefaultPlaceholder_-1854013440"/>
          </w:placeholder>
          <w15:color w:val="FF0000"/>
          <w:text/>
        </w:sdtPr>
        <w:sdtContent>
          <w:r w:rsidRPr="009B2741">
            <w:rPr>
              <w:color w:val="262626"/>
              <w:spacing w:val="-10"/>
              <w:w w:val="105"/>
            </w:rPr>
            <w:t>...........................................................................</w:t>
          </w:r>
        </w:sdtContent>
      </w:sdt>
    </w:p>
    <w:sectPr w:rsidR="007F3827" w:rsidSect="009B2741">
      <w:type w:val="continuous"/>
      <w:pgSz w:w="11900" w:h="16840"/>
      <w:pgMar w:top="2127" w:right="10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C201BB"/>
    <w:multiLevelType w:val="hybridMultilevel"/>
    <w:tmpl w:val="CB5292CC"/>
    <w:lvl w:ilvl="0" w:tplc="C946266E">
      <w:numFmt w:val="bullet"/>
      <w:lvlText w:val="-"/>
      <w:lvlJc w:val="left"/>
      <w:pPr>
        <w:ind w:left="474" w:hanging="360"/>
      </w:pPr>
      <w:rPr>
        <w:rFonts w:ascii="Times New Roman" w:eastAsia="Times New Roman" w:hAnsi="Times New Roman" w:cs="Times New Roman" w:hint="default"/>
        <w:color w:val="363838"/>
        <w:w w:val="110"/>
      </w:rPr>
    </w:lvl>
    <w:lvl w:ilvl="1" w:tplc="04090003" w:tentative="1">
      <w:start w:val="1"/>
      <w:numFmt w:val="bullet"/>
      <w:lvlText w:val="o"/>
      <w:lvlJc w:val="left"/>
      <w:pPr>
        <w:ind w:left="11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4" w:hanging="360"/>
      </w:pPr>
      <w:rPr>
        <w:rFonts w:ascii="Wingdings" w:hAnsi="Wingdings" w:hint="default"/>
      </w:rPr>
    </w:lvl>
  </w:abstractNum>
  <w:num w:numId="1" w16cid:durableId="3898887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8DUPS1BUComP9giFOtWokZL4N/lKfKwlVNYubeFgWk+rqIUfRrc2zWfM+S3QdfoDW9k5+RCGLUhdjyto8AIi3A==" w:salt="Hre6iKCWq/FXDKGlKO71fw==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NLU0s7CwMLOwtLRQ0lEKTi0uzszPAykwrAUA3KTJFSwAAAA="/>
  </w:docVars>
  <w:rsids>
    <w:rsidRoot w:val="007F3827"/>
    <w:rsid w:val="000833F8"/>
    <w:rsid w:val="00175645"/>
    <w:rsid w:val="004C5A4A"/>
    <w:rsid w:val="007F3827"/>
    <w:rsid w:val="009B2741"/>
    <w:rsid w:val="00C3057D"/>
    <w:rsid w:val="00C72E09"/>
    <w:rsid w:val="00CA1719"/>
    <w:rsid w:val="00DC3400"/>
    <w:rsid w:val="00EC1B6E"/>
    <w:rsid w:val="00F60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C68C3"/>
  <w15:docId w15:val="{92E6F196-7D58-439D-B33F-43159E912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19"/>
      <w:ind w:left="1250" w:right="3760"/>
      <w:jc w:val="center"/>
    </w:pPr>
    <w:rPr>
      <w:b/>
      <w:bCs/>
      <w:sz w:val="43"/>
      <w:szCs w:val="4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72E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E0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B27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madeh@hamadeh.co" TargetMode="External"/><Relationship Id="rId5" Type="http://schemas.openxmlformats.org/officeDocument/2006/relationships/hyperlink" Target="mailto:hamadeh@hamadeh.c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058A1-8E35-4C0F-AEE5-996E044C1F8D}"/>
      </w:docPartPr>
      <w:docPartBody>
        <w:p w:rsidR="00000000" w:rsidRDefault="00B32E18">
          <w:r w:rsidRPr="003E7A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4D8D-F651-44DD-8041-9F5A93A88B47}"/>
      </w:docPartPr>
      <w:docPartBody>
        <w:p w:rsidR="00000000" w:rsidRDefault="00B32E18">
          <w:r w:rsidRPr="003E7A6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2E18"/>
    <w:rsid w:val="00641753"/>
    <w:rsid w:val="00B3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2E1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er Hamadeh</dc:creator>
  <cp:lastModifiedBy>Samer Hamadeh</cp:lastModifiedBy>
  <cp:revision>4</cp:revision>
  <dcterms:created xsi:type="dcterms:W3CDTF">2022-05-09T18:52:00Z</dcterms:created>
  <dcterms:modified xsi:type="dcterms:W3CDTF">2022-05-09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0T00:00:00Z</vt:filetime>
  </property>
  <property fmtid="{D5CDD505-2E9C-101B-9397-08002B2CF9AE}" pid="3" name="LastSaved">
    <vt:filetime>2021-01-20T00:00:00Z</vt:filetime>
  </property>
</Properties>
</file>